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sridevi</w:t>
      </w:r>
      <w:r>
        <w:t xml:space="preserve"> </w:t>
      </w:r>
      <w:r>
        <w:t xml:space="preserve">polapragada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May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NormalTok"/>
        </w:rPr>
        <w:t xml:space="preserve">## This is a markdown file 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cod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3ee7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sridevi polapragada</dc:creator>
  <dcterms:created xsi:type="dcterms:W3CDTF">2020-05-05T06:15:16Z</dcterms:created>
  <dcterms:modified xsi:type="dcterms:W3CDTF">2020-05-05T06:15:16Z</dcterms:modified>
</cp:coreProperties>
</file>